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ortuguês-portuguese"/>
      <w:bookmarkEnd w:id="21"/>
      <w:r>
        <w:t xml:space="preserve">Português / Portugu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88db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